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2CF4571B" w14:textId="77777777"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34BE6BE5" w14:textId="7BFF675F" w:rsidR="004D5C4F" w:rsidRDefault="007A4B78" w:rsidP="004D5C4F">
      <w:pPr>
        <w:pStyle w:val="Heading1"/>
        <w:jc w:val="center"/>
        <w:rPr>
          <w:b/>
        </w:rPr>
      </w:pPr>
      <w:r>
        <w:rPr>
          <w:b/>
        </w:rPr>
        <w:t>January 9</w:t>
      </w:r>
      <w:r w:rsidR="00220E67">
        <w:rPr>
          <w:b/>
        </w:rPr>
        <w:t>, 202</w:t>
      </w:r>
      <w:r w:rsidR="000D598E">
        <w:rPr>
          <w:b/>
        </w:rPr>
        <w:t>3</w:t>
      </w:r>
    </w:p>
    <w:p w14:paraId="083DF5CE" w14:textId="77777777" w:rsidR="00023A0E" w:rsidRDefault="00023A0E" w:rsidP="00023A0E"/>
    <w:tbl>
      <w:tblPr>
        <w:tblStyle w:val="TableGrid"/>
        <w:tblW w:w="10177" w:type="dxa"/>
        <w:tblInd w:w="-5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702"/>
      </w:tblGrid>
      <w:tr w:rsidR="00A51109" w14:paraId="586091C0" w14:textId="77777777" w:rsidTr="004A6EA8">
        <w:trPr>
          <w:trHeight w:hRule="exact" w:val="820"/>
        </w:trPr>
        <w:tc>
          <w:tcPr>
            <w:tcW w:w="10177" w:type="dxa"/>
            <w:gridSpan w:val="6"/>
          </w:tcPr>
          <w:p w14:paraId="4C0B897F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1A6A6AC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21551703" w14:textId="77777777" w:rsidR="00A51109" w:rsidRDefault="00A51109" w:rsidP="00A311A6">
            <w:pPr>
              <w:jc w:val="center"/>
            </w:pPr>
          </w:p>
        </w:tc>
      </w:tr>
      <w:tr w:rsidR="00D07A77" w14:paraId="389074B1" w14:textId="77777777" w:rsidTr="004A6EA8">
        <w:trPr>
          <w:trHeight w:hRule="exact" w:val="451"/>
        </w:trPr>
        <w:tc>
          <w:tcPr>
            <w:tcW w:w="554" w:type="dxa"/>
          </w:tcPr>
          <w:p w14:paraId="0BC44D6B" w14:textId="29CE5D22" w:rsidR="00D07A77" w:rsidRDefault="00CF3122" w:rsidP="00D07A77">
            <w:r>
              <w:t>X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6CD7A9BB" w:rsidR="00D07A77" w:rsidRPr="00B41809" w:rsidRDefault="00CF3122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459524C8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05B0D80A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C5CA0C4" w14:textId="25FC3032" w:rsidR="00D07A77" w:rsidRPr="00B41809" w:rsidRDefault="00FC3C5A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D07A77" w14:paraId="035A20F0" w14:textId="77777777" w:rsidTr="004A6EA8">
        <w:trPr>
          <w:trHeight w:hRule="exact" w:val="432"/>
        </w:trPr>
        <w:tc>
          <w:tcPr>
            <w:tcW w:w="554" w:type="dxa"/>
          </w:tcPr>
          <w:p w14:paraId="18D97CF3" w14:textId="77777777" w:rsidR="00D07A77" w:rsidRDefault="00D07A77" w:rsidP="00D07A77"/>
        </w:tc>
        <w:tc>
          <w:tcPr>
            <w:tcW w:w="2246" w:type="dxa"/>
          </w:tcPr>
          <w:p w14:paraId="6A9B372A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15930C30" w:rsidR="00D07A77" w:rsidRPr="00B41809" w:rsidRDefault="00CF3122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1EB6DCD7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6842E8AA" w14:textId="65AFA4CF" w:rsidR="00D07A77" w:rsidRPr="00B41809" w:rsidRDefault="0029750E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9E4A350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56AB2CD2" w14:textId="77777777" w:rsidTr="004A6EA8">
        <w:trPr>
          <w:trHeight w:hRule="exact" w:val="432"/>
        </w:trPr>
        <w:tc>
          <w:tcPr>
            <w:tcW w:w="554" w:type="dxa"/>
          </w:tcPr>
          <w:p w14:paraId="33AE47BE" w14:textId="77777777" w:rsidR="00263E7B" w:rsidRDefault="00263E7B" w:rsidP="00263E7B"/>
        </w:tc>
        <w:tc>
          <w:tcPr>
            <w:tcW w:w="2246" w:type="dxa"/>
          </w:tcPr>
          <w:p w14:paraId="40031279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0E88C9D" w14:textId="77777777" w:rsidR="00263E7B" w:rsidRPr="00B41809" w:rsidRDefault="00263E7B" w:rsidP="00263E7B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04674904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0968DA1A" w14:textId="256B3163" w:rsidR="00263E7B" w:rsidRPr="00B41809" w:rsidRDefault="00D47A3C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1683BB0A" w14:textId="433CDF9B" w:rsidR="00263E7B" w:rsidRPr="00B41809" w:rsidRDefault="00235C09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235C09" w14:paraId="19CF097E" w14:textId="77777777" w:rsidTr="004A6EA8">
        <w:trPr>
          <w:trHeight w:hRule="exact" w:val="658"/>
        </w:trPr>
        <w:tc>
          <w:tcPr>
            <w:tcW w:w="554" w:type="dxa"/>
          </w:tcPr>
          <w:p w14:paraId="7FE36B59" w14:textId="3B7C8DA6" w:rsidR="00235C09" w:rsidRDefault="00E47A89" w:rsidP="00235C09">
            <w:r>
              <w:t>X</w:t>
            </w:r>
          </w:p>
        </w:tc>
        <w:tc>
          <w:tcPr>
            <w:tcW w:w="2246" w:type="dxa"/>
          </w:tcPr>
          <w:p w14:paraId="529A2739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7EDF9324" w14:textId="545135A7" w:rsidR="00235C09" w:rsidRPr="00B41809" w:rsidRDefault="005577BD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21CB952" w14:textId="125B9AB0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02FE78B4" w14:textId="50E252E5" w:rsidR="00235C09" w:rsidRPr="00B41809" w:rsidRDefault="00CF3122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386A24A3" w14:textId="77777777" w:rsidR="000E21B1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776932CE" w14:textId="48DBEEEF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0E21B1">
              <w:rPr>
                <w:sz w:val="24"/>
                <w:szCs w:val="24"/>
              </w:rPr>
              <w:t xml:space="preserve">P&amp;CS </w:t>
            </w:r>
            <w:r w:rsidR="0008251B">
              <w:rPr>
                <w:sz w:val="24"/>
                <w:szCs w:val="24"/>
              </w:rPr>
              <w:t xml:space="preserve">Admin </w:t>
            </w:r>
            <w:proofErr w:type="spellStart"/>
            <w:r w:rsidR="0008251B">
              <w:rPr>
                <w:sz w:val="24"/>
                <w:szCs w:val="24"/>
              </w:rPr>
              <w:t>Spec.</w:t>
            </w:r>
            <w:r w:rsidR="000E21B1">
              <w:rPr>
                <w:sz w:val="24"/>
                <w:szCs w:val="24"/>
              </w:rPr>
              <w:t>IV</w:t>
            </w:r>
            <w:proofErr w:type="spellEnd"/>
            <w:r w:rsidR="0008251B">
              <w:rPr>
                <w:sz w:val="24"/>
                <w:szCs w:val="24"/>
              </w:rPr>
              <w:t>)</w:t>
            </w:r>
          </w:p>
        </w:tc>
      </w:tr>
      <w:tr w:rsidR="00235C09" w14:paraId="5A42CE62" w14:textId="77777777" w:rsidTr="004A6EA8">
        <w:trPr>
          <w:trHeight w:hRule="exact" w:val="432"/>
        </w:trPr>
        <w:tc>
          <w:tcPr>
            <w:tcW w:w="554" w:type="dxa"/>
          </w:tcPr>
          <w:p w14:paraId="36ABEC88" w14:textId="77777777" w:rsidR="00235C09" w:rsidRDefault="00235C09" w:rsidP="00235C09"/>
        </w:tc>
        <w:tc>
          <w:tcPr>
            <w:tcW w:w="2246" w:type="dxa"/>
          </w:tcPr>
          <w:p w14:paraId="7C9DFB5D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53C11672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3186F067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0C162DB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35FA3151" w14:textId="3B18F113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Goh</w:t>
            </w:r>
          </w:p>
        </w:tc>
      </w:tr>
      <w:tr w:rsidR="00235C09" w14:paraId="078037F6" w14:textId="77777777" w:rsidTr="004A6EA8">
        <w:trPr>
          <w:trHeight w:hRule="exact" w:val="432"/>
        </w:trPr>
        <w:tc>
          <w:tcPr>
            <w:tcW w:w="554" w:type="dxa"/>
          </w:tcPr>
          <w:p w14:paraId="4FF47D43" w14:textId="77777777" w:rsidR="00235C09" w:rsidRDefault="00235C09" w:rsidP="00235C09"/>
        </w:tc>
        <w:tc>
          <w:tcPr>
            <w:tcW w:w="2246" w:type="dxa"/>
          </w:tcPr>
          <w:p w14:paraId="71765040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62F18A1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74B1195" w14:textId="67088D61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45EE65AF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5BFBB45" w14:textId="5CFF2B31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</w:t>
            </w:r>
          </w:p>
        </w:tc>
      </w:tr>
      <w:tr w:rsidR="00B4508C" w14:paraId="62B56331" w14:textId="77777777" w:rsidTr="004A6EA8">
        <w:trPr>
          <w:trHeight w:hRule="exact" w:val="432"/>
        </w:trPr>
        <w:tc>
          <w:tcPr>
            <w:tcW w:w="554" w:type="dxa"/>
          </w:tcPr>
          <w:p w14:paraId="05CD3C6B" w14:textId="2897569B" w:rsidR="00B4508C" w:rsidRDefault="00CF3122" w:rsidP="00235C09">
            <w:r>
              <w:t>X</w:t>
            </w:r>
          </w:p>
        </w:tc>
        <w:tc>
          <w:tcPr>
            <w:tcW w:w="2246" w:type="dxa"/>
          </w:tcPr>
          <w:p w14:paraId="2D9375FE" w14:textId="09C0519D" w:rsidR="00B4508C" w:rsidRPr="00B41809" w:rsidRDefault="00876EBA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ria Pimentel</w:t>
            </w:r>
          </w:p>
        </w:tc>
        <w:tc>
          <w:tcPr>
            <w:tcW w:w="525" w:type="dxa"/>
          </w:tcPr>
          <w:p w14:paraId="0D224FB1" w14:textId="1C5274DD" w:rsidR="00B4508C" w:rsidRPr="00B41809" w:rsidRDefault="00D47A3C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7857F88A" w14:textId="1E3A67F6" w:rsidR="00B4508C" w:rsidRDefault="00CF3122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dy Yang (guest)</w:t>
            </w:r>
          </w:p>
        </w:tc>
        <w:tc>
          <w:tcPr>
            <w:tcW w:w="608" w:type="dxa"/>
          </w:tcPr>
          <w:p w14:paraId="61E6ABA9" w14:textId="225A0A38" w:rsidR="00B4508C" w:rsidRPr="00B41809" w:rsidRDefault="00D47A3C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9545107" w14:textId="78205F26" w:rsidR="00B4508C" w:rsidRDefault="00CF3122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</w:tr>
    </w:tbl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D72C0A0" w14:textId="65CCAD20" w:rsidR="00263E7B" w:rsidRDefault="00EF477F" w:rsidP="009C1B9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</w:t>
      </w:r>
      <w:r w:rsidR="005E6DAD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responses to Mental Health situations by the Police &amp; Campus Safety Department – Chief Williams</w:t>
      </w:r>
    </w:p>
    <w:p w14:paraId="7AA9CB02" w14:textId="77777777" w:rsidR="009C1B99" w:rsidRPr="009C1B99" w:rsidRDefault="009C1B99" w:rsidP="009C1B99">
      <w:pPr>
        <w:pStyle w:val="ListParagraph"/>
        <w:rPr>
          <w:rFonts w:ascii="Arial" w:hAnsi="Arial" w:cs="Arial"/>
          <w:sz w:val="24"/>
          <w:szCs w:val="24"/>
        </w:rPr>
      </w:pPr>
    </w:p>
    <w:p w14:paraId="232EC090" w14:textId="0625731B" w:rsidR="00446BD4" w:rsidRDefault="00446BD4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</w:t>
      </w:r>
      <w:r w:rsidR="00B020EA">
        <w:rPr>
          <w:rFonts w:ascii="Arial" w:hAnsi="Arial" w:cs="Arial"/>
          <w:sz w:val="24"/>
          <w:szCs w:val="24"/>
        </w:rPr>
        <w:t>reviewed the homicide</w:t>
      </w:r>
      <w:r w:rsidR="005E410B">
        <w:rPr>
          <w:rFonts w:ascii="Arial" w:hAnsi="Arial" w:cs="Arial"/>
          <w:sz w:val="24"/>
          <w:szCs w:val="24"/>
        </w:rPr>
        <w:t>,</w:t>
      </w:r>
      <w:r w:rsidR="00B020EA">
        <w:rPr>
          <w:rFonts w:ascii="Arial" w:hAnsi="Arial" w:cs="Arial"/>
          <w:sz w:val="24"/>
          <w:szCs w:val="24"/>
        </w:rPr>
        <w:t xml:space="preserve"> which </w:t>
      </w:r>
      <w:r w:rsidR="00095112" w:rsidRPr="00B020EA">
        <w:rPr>
          <w:rFonts w:ascii="Arial" w:hAnsi="Arial" w:cs="Arial"/>
          <w:sz w:val="24"/>
          <w:szCs w:val="24"/>
        </w:rPr>
        <w:t>occurred on December 1, 2022.</w:t>
      </w:r>
    </w:p>
    <w:p w14:paraId="0D78DCB5" w14:textId="2A6452D3" w:rsidR="000272EE" w:rsidRPr="000272EE" w:rsidRDefault="00643C2F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</w:t>
      </w:r>
      <w:r w:rsidR="000272EE" w:rsidRPr="000272EE">
        <w:rPr>
          <w:rFonts w:ascii="Arial" w:hAnsi="Arial" w:cs="Arial"/>
          <w:sz w:val="24"/>
          <w:szCs w:val="24"/>
        </w:rPr>
        <w:t>uspect</w:t>
      </w:r>
      <w:r>
        <w:rPr>
          <w:rFonts w:ascii="Arial" w:hAnsi="Arial" w:cs="Arial"/>
          <w:sz w:val="24"/>
          <w:szCs w:val="24"/>
        </w:rPr>
        <w:t xml:space="preserve"> was</w:t>
      </w:r>
      <w:r w:rsidR="000272EE" w:rsidRPr="000272EE">
        <w:rPr>
          <w:rFonts w:ascii="Arial" w:hAnsi="Arial" w:cs="Arial"/>
          <w:sz w:val="24"/>
          <w:szCs w:val="24"/>
        </w:rPr>
        <w:t xml:space="preserve"> charged with 1st</w:t>
      </w:r>
      <w:r w:rsidR="007530D8">
        <w:rPr>
          <w:rFonts w:ascii="Arial" w:hAnsi="Arial" w:cs="Arial"/>
          <w:sz w:val="24"/>
          <w:szCs w:val="24"/>
        </w:rPr>
        <w:t>-</w:t>
      </w:r>
      <w:r w:rsidR="000272EE" w:rsidRPr="000272EE">
        <w:rPr>
          <w:rFonts w:ascii="Arial" w:hAnsi="Arial" w:cs="Arial"/>
          <w:sz w:val="24"/>
          <w:szCs w:val="24"/>
        </w:rPr>
        <w:t>degree murder</w:t>
      </w:r>
    </w:p>
    <w:p w14:paraId="70B7B32A" w14:textId="77777777" w:rsidR="000272EE" w:rsidRPr="000272EE" w:rsidRDefault="000272EE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526140ED" w14:textId="26F64CC2" w:rsidR="000272EE" w:rsidRPr="000272EE" w:rsidRDefault="000272EE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0272EE">
        <w:rPr>
          <w:rFonts w:ascii="Arial" w:hAnsi="Arial" w:cs="Arial"/>
          <w:sz w:val="24"/>
          <w:szCs w:val="24"/>
        </w:rPr>
        <w:t xml:space="preserve">Chief - would like to identify </w:t>
      </w:r>
      <w:r w:rsidR="007530D8">
        <w:rPr>
          <w:rFonts w:ascii="Arial" w:hAnsi="Arial" w:cs="Arial"/>
          <w:sz w:val="24"/>
          <w:szCs w:val="24"/>
        </w:rPr>
        <w:t xml:space="preserve">the </w:t>
      </w:r>
      <w:r w:rsidRPr="000272EE">
        <w:rPr>
          <w:rFonts w:ascii="Arial" w:hAnsi="Arial" w:cs="Arial"/>
          <w:sz w:val="24"/>
          <w:szCs w:val="24"/>
        </w:rPr>
        <w:t>pros and cons in the handling and missteps surrounding this incident to mitigate incidents like this</w:t>
      </w:r>
      <w:r w:rsidR="00446CF9">
        <w:rPr>
          <w:rFonts w:ascii="Arial" w:hAnsi="Arial" w:cs="Arial"/>
          <w:sz w:val="24"/>
          <w:szCs w:val="24"/>
        </w:rPr>
        <w:t xml:space="preserve"> in the future.</w:t>
      </w:r>
    </w:p>
    <w:p w14:paraId="7804A8E0" w14:textId="77777777" w:rsidR="000272EE" w:rsidRPr="000272EE" w:rsidRDefault="000272EE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316620E8" w14:textId="67DAEA36" w:rsidR="00B57786" w:rsidRDefault="000272EE" w:rsidP="00B57786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0272EE">
        <w:rPr>
          <w:rFonts w:ascii="Arial" w:hAnsi="Arial" w:cs="Arial"/>
          <w:sz w:val="24"/>
          <w:szCs w:val="24"/>
        </w:rPr>
        <w:t>Chaffey College - has a very robust Threat Assessment program.</w:t>
      </w:r>
      <w:r w:rsidR="00B57786">
        <w:rPr>
          <w:rFonts w:ascii="Arial" w:hAnsi="Arial" w:cs="Arial"/>
          <w:sz w:val="24"/>
          <w:szCs w:val="24"/>
        </w:rPr>
        <w:t xml:space="preserve"> They will meet with members of P&amp;CS and Mt. SAC </w:t>
      </w:r>
      <w:r w:rsidR="00446CF9">
        <w:rPr>
          <w:rFonts w:ascii="Arial" w:hAnsi="Arial" w:cs="Arial"/>
          <w:sz w:val="24"/>
          <w:szCs w:val="24"/>
        </w:rPr>
        <w:t>staff</w:t>
      </w:r>
      <w:r w:rsidR="00B57786">
        <w:rPr>
          <w:rFonts w:ascii="Arial" w:hAnsi="Arial" w:cs="Arial"/>
          <w:sz w:val="24"/>
          <w:szCs w:val="24"/>
        </w:rPr>
        <w:t xml:space="preserve"> for discussion and training.</w:t>
      </w:r>
    </w:p>
    <w:p w14:paraId="64472259" w14:textId="77777777" w:rsidR="000272EE" w:rsidRPr="000272EE" w:rsidRDefault="000272EE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7FD8EE5" w14:textId="6B3F867A" w:rsidR="000272EE" w:rsidRDefault="000272EE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0272EE">
        <w:rPr>
          <w:rFonts w:ascii="Arial" w:hAnsi="Arial" w:cs="Arial"/>
          <w:sz w:val="24"/>
          <w:szCs w:val="24"/>
        </w:rPr>
        <w:t>Randy Yang - summarize</w:t>
      </w:r>
      <w:r w:rsidR="00EF16A3">
        <w:rPr>
          <w:rFonts w:ascii="Arial" w:hAnsi="Arial" w:cs="Arial"/>
          <w:sz w:val="24"/>
          <w:szCs w:val="24"/>
        </w:rPr>
        <w:t>d</w:t>
      </w:r>
      <w:r w:rsidRPr="000272EE">
        <w:rPr>
          <w:rFonts w:ascii="Arial" w:hAnsi="Arial" w:cs="Arial"/>
          <w:sz w:val="24"/>
          <w:szCs w:val="24"/>
        </w:rPr>
        <w:t xml:space="preserve"> the intent and scope of BWT</w:t>
      </w:r>
    </w:p>
    <w:p w14:paraId="7F16F6BE" w14:textId="77777777" w:rsidR="005352D1" w:rsidRPr="000272EE" w:rsidRDefault="005352D1" w:rsidP="00960777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21A798FB" w14:textId="508686B1" w:rsidR="001F4BC4" w:rsidRDefault="001F4BC4" w:rsidP="00960777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187572">
        <w:rPr>
          <w:rFonts w:ascii="Arial" w:hAnsi="Arial" w:cs="Arial"/>
          <w:sz w:val="24"/>
          <w:szCs w:val="24"/>
        </w:rPr>
        <w:t>Koji - question about the social media post - how are social media evaluated for student</w:t>
      </w:r>
      <w:r w:rsidR="007530D8">
        <w:rPr>
          <w:rFonts w:ascii="Arial" w:hAnsi="Arial" w:cs="Arial"/>
          <w:sz w:val="24"/>
          <w:szCs w:val="24"/>
        </w:rPr>
        <w:t>s</w:t>
      </w:r>
      <w:r w:rsidRPr="00187572">
        <w:rPr>
          <w:rFonts w:ascii="Arial" w:hAnsi="Arial" w:cs="Arial"/>
          <w:sz w:val="24"/>
          <w:szCs w:val="24"/>
        </w:rPr>
        <w:t>, former student</w:t>
      </w:r>
      <w:r w:rsidR="007530D8">
        <w:rPr>
          <w:rFonts w:ascii="Arial" w:hAnsi="Arial" w:cs="Arial"/>
          <w:sz w:val="24"/>
          <w:szCs w:val="24"/>
        </w:rPr>
        <w:t>s,</w:t>
      </w:r>
      <w:r w:rsidRPr="00187572">
        <w:rPr>
          <w:rFonts w:ascii="Arial" w:hAnsi="Arial" w:cs="Arial"/>
          <w:sz w:val="24"/>
          <w:szCs w:val="24"/>
        </w:rPr>
        <w:t xml:space="preserve"> or employees</w:t>
      </w:r>
      <w:r w:rsidR="007530D8">
        <w:rPr>
          <w:rFonts w:ascii="Arial" w:hAnsi="Arial" w:cs="Arial"/>
          <w:sz w:val="24"/>
          <w:szCs w:val="24"/>
        </w:rPr>
        <w:t>?</w:t>
      </w:r>
      <w:r w:rsidRPr="00187572">
        <w:rPr>
          <w:rFonts w:ascii="Arial" w:hAnsi="Arial" w:cs="Arial"/>
          <w:sz w:val="24"/>
          <w:szCs w:val="24"/>
        </w:rPr>
        <w:t>  How does the campus respond or address incidents when questionable post</w:t>
      </w:r>
      <w:r w:rsidR="005E57BA">
        <w:rPr>
          <w:rFonts w:ascii="Arial" w:hAnsi="Arial" w:cs="Arial"/>
          <w:sz w:val="24"/>
          <w:szCs w:val="24"/>
        </w:rPr>
        <w:t>s</w:t>
      </w:r>
      <w:r w:rsidRPr="00187572">
        <w:rPr>
          <w:rFonts w:ascii="Arial" w:hAnsi="Arial" w:cs="Arial"/>
          <w:sz w:val="24"/>
          <w:szCs w:val="24"/>
        </w:rPr>
        <w:t xml:space="preserve"> are noticed?</w:t>
      </w:r>
    </w:p>
    <w:p w14:paraId="42260100" w14:textId="47012ED2" w:rsidR="00960777" w:rsidRDefault="00960777" w:rsidP="00960777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2722AD6D" w14:textId="072DCA45" w:rsidR="00881825" w:rsidRDefault="00881825" w:rsidP="00FF6EFA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881825">
        <w:rPr>
          <w:rFonts w:ascii="Arial" w:hAnsi="Arial" w:cs="Arial"/>
          <w:sz w:val="24"/>
          <w:szCs w:val="24"/>
        </w:rPr>
        <w:t xml:space="preserve">Chief - PCSD is willing to follow up with the subject to evaluate </w:t>
      </w:r>
      <w:r w:rsidR="00FF6EFA">
        <w:rPr>
          <w:rFonts w:ascii="Arial" w:hAnsi="Arial" w:cs="Arial"/>
          <w:sz w:val="24"/>
          <w:szCs w:val="24"/>
        </w:rPr>
        <w:t xml:space="preserve">their </w:t>
      </w:r>
      <w:r w:rsidRPr="00881825">
        <w:rPr>
          <w:rFonts w:ascii="Arial" w:hAnsi="Arial" w:cs="Arial"/>
          <w:sz w:val="24"/>
          <w:szCs w:val="24"/>
        </w:rPr>
        <w:t>mental </w:t>
      </w:r>
      <w:r w:rsidR="00FF6EFA">
        <w:rPr>
          <w:rFonts w:ascii="Arial" w:hAnsi="Arial" w:cs="Arial"/>
          <w:sz w:val="24"/>
          <w:szCs w:val="24"/>
        </w:rPr>
        <w:t>health.</w:t>
      </w:r>
    </w:p>
    <w:p w14:paraId="02B5625B" w14:textId="77777777" w:rsidR="00FF6EFA" w:rsidRPr="00881825" w:rsidRDefault="00FF6EFA" w:rsidP="00FF6EFA">
      <w:pPr>
        <w:pStyle w:val="p3"/>
        <w:spacing w:before="0" w:beforeAutospacing="0" w:after="0" w:afterAutospacing="0"/>
        <w:ind w:left="1440"/>
        <w:rPr>
          <w:rFonts w:ascii="Arial" w:hAnsi="Arial" w:cs="Arial"/>
          <w:sz w:val="28"/>
          <w:szCs w:val="28"/>
        </w:rPr>
      </w:pPr>
    </w:p>
    <w:p w14:paraId="136E159E" w14:textId="4A2229C9" w:rsidR="00960777" w:rsidRDefault="008A31FD" w:rsidP="00960777">
      <w:pPr>
        <w:pStyle w:val="p3"/>
        <w:spacing w:before="0" w:beforeAutospacing="0" w:after="0" w:afterAutospacing="0"/>
        <w:ind w:left="1440"/>
        <w:rPr>
          <w:rStyle w:val="s2"/>
          <w:rFonts w:ascii="Arial" w:hAnsi="Arial" w:cs="Arial"/>
          <w:sz w:val="24"/>
          <w:szCs w:val="24"/>
        </w:rPr>
      </w:pPr>
      <w:r>
        <w:rPr>
          <w:rStyle w:val="s2"/>
          <w:rFonts w:ascii="Arial" w:hAnsi="Arial" w:cs="Arial"/>
          <w:sz w:val="24"/>
          <w:szCs w:val="24"/>
        </w:rPr>
        <w:lastRenderedPageBreak/>
        <w:t xml:space="preserve">Sgt. </w:t>
      </w:r>
      <w:r w:rsidRPr="008A31FD">
        <w:rPr>
          <w:rStyle w:val="s2"/>
          <w:rFonts w:ascii="Arial" w:hAnsi="Arial" w:cs="Arial"/>
          <w:sz w:val="24"/>
          <w:szCs w:val="24"/>
        </w:rPr>
        <w:t>Owen - Knowledge is needed for PCSD to develop a strategy to mitigate the situation</w:t>
      </w:r>
      <w:r w:rsidR="00425C2A">
        <w:rPr>
          <w:rStyle w:val="s2"/>
          <w:rFonts w:ascii="Arial" w:hAnsi="Arial" w:cs="Arial"/>
          <w:sz w:val="24"/>
          <w:szCs w:val="24"/>
        </w:rPr>
        <w:t>.</w:t>
      </w:r>
    </w:p>
    <w:p w14:paraId="1BA9D71E" w14:textId="77777777" w:rsidR="00464B37" w:rsidRPr="008A31FD" w:rsidRDefault="00464B37" w:rsidP="00960777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047F0759" w14:textId="77D79F0C" w:rsidR="00354B74" w:rsidRPr="00354B74" w:rsidRDefault="00354B74" w:rsidP="009347A1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354B74">
        <w:rPr>
          <w:rStyle w:val="s2"/>
          <w:rFonts w:ascii="Arial" w:hAnsi="Arial" w:cs="Arial"/>
          <w:sz w:val="24"/>
          <w:szCs w:val="24"/>
        </w:rPr>
        <w:t>Chief- often</w:t>
      </w:r>
      <w:r w:rsidR="00461B6E">
        <w:rPr>
          <w:rStyle w:val="s2"/>
          <w:rFonts w:ascii="Arial" w:hAnsi="Arial" w:cs="Arial"/>
          <w:sz w:val="24"/>
          <w:szCs w:val="24"/>
        </w:rPr>
        <w:t>,</w:t>
      </w:r>
      <w:r w:rsidRPr="00354B74">
        <w:rPr>
          <w:rStyle w:val="s2"/>
          <w:rFonts w:ascii="Arial" w:hAnsi="Arial" w:cs="Arial"/>
          <w:sz w:val="24"/>
          <w:szCs w:val="24"/>
        </w:rPr>
        <w:t xml:space="preserve"> people are unwilling to get involved because they think </w:t>
      </w:r>
      <w:proofErr w:type="gramStart"/>
      <w:r w:rsidRPr="00354B74">
        <w:rPr>
          <w:rStyle w:val="s2"/>
          <w:rFonts w:ascii="Arial" w:hAnsi="Arial" w:cs="Arial"/>
          <w:sz w:val="24"/>
          <w:szCs w:val="24"/>
        </w:rPr>
        <w:t>everyone</w:t>
      </w:r>
      <w:proofErr w:type="gramEnd"/>
      <w:r w:rsidRPr="00354B74">
        <w:rPr>
          <w:rStyle w:val="s2"/>
          <w:rFonts w:ascii="Arial" w:hAnsi="Arial" w:cs="Arial"/>
          <w:sz w:val="24"/>
          <w:szCs w:val="24"/>
        </w:rPr>
        <w:t xml:space="preserve"> or management knows.</w:t>
      </w:r>
      <w:r w:rsidRPr="00354B74">
        <w:rPr>
          <w:rStyle w:val="apple-converted-space"/>
          <w:rFonts w:ascii="Arial" w:hAnsi="Arial" w:cs="Arial"/>
          <w:sz w:val="24"/>
          <w:szCs w:val="24"/>
        </w:rPr>
        <w:t>  </w:t>
      </w:r>
      <w:r w:rsidRPr="00354B74">
        <w:rPr>
          <w:rStyle w:val="s2"/>
          <w:rFonts w:ascii="Arial" w:hAnsi="Arial" w:cs="Arial"/>
          <w:sz w:val="24"/>
          <w:szCs w:val="24"/>
        </w:rPr>
        <w:t>Suspicious behavior should be reported to PCSD.</w:t>
      </w:r>
    </w:p>
    <w:p w14:paraId="18499A35" w14:textId="77777777" w:rsidR="00354B74" w:rsidRPr="00354B74" w:rsidRDefault="00354B74" w:rsidP="00354B74">
      <w:pPr>
        <w:pStyle w:val="p2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5AAD918F" w14:textId="4046FF3E" w:rsidR="00354B74" w:rsidRPr="00354B74" w:rsidRDefault="00354B74" w:rsidP="009347A1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354B74">
        <w:rPr>
          <w:rStyle w:val="s2"/>
          <w:rFonts w:ascii="Arial" w:hAnsi="Arial" w:cs="Arial"/>
          <w:sz w:val="24"/>
          <w:szCs w:val="24"/>
        </w:rPr>
        <w:t>Chief - there is a level of confidentiality involved when addressing situations involving employees</w:t>
      </w:r>
      <w:r w:rsidR="0020554A">
        <w:rPr>
          <w:rStyle w:val="s2"/>
          <w:rFonts w:ascii="Arial" w:hAnsi="Arial" w:cs="Arial"/>
          <w:sz w:val="24"/>
          <w:szCs w:val="24"/>
        </w:rPr>
        <w:t>.</w:t>
      </w:r>
    </w:p>
    <w:p w14:paraId="1F6F8CAF" w14:textId="1574D770" w:rsidR="00CC418D" w:rsidRDefault="00CC418D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1CE88147" w14:textId="7A26FD83" w:rsidR="000460AD" w:rsidRDefault="000460AD" w:rsidP="000460AD">
      <w:pPr>
        <w:pStyle w:val="p3"/>
        <w:spacing w:before="0" w:beforeAutospacing="0" w:after="0" w:afterAutospacing="0"/>
        <w:ind w:left="1440"/>
        <w:rPr>
          <w:rStyle w:val="s2"/>
          <w:rFonts w:ascii="Arial" w:hAnsi="Arial" w:cs="Arial"/>
          <w:sz w:val="24"/>
          <w:szCs w:val="24"/>
        </w:rPr>
      </w:pPr>
      <w:r w:rsidRPr="000460AD">
        <w:rPr>
          <w:rStyle w:val="s2"/>
          <w:rFonts w:ascii="Arial" w:hAnsi="Arial" w:cs="Arial"/>
          <w:sz w:val="24"/>
          <w:szCs w:val="24"/>
        </w:rPr>
        <w:t>Koji - Is being a POST certified police department enhance the response for these types of incidents?</w:t>
      </w:r>
    </w:p>
    <w:p w14:paraId="44D89030" w14:textId="77777777" w:rsidR="000460AD" w:rsidRPr="000460AD" w:rsidRDefault="000460AD" w:rsidP="000460AD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1EB4461B" w14:textId="4320562E" w:rsidR="000460AD" w:rsidRDefault="000460AD" w:rsidP="000460AD">
      <w:pPr>
        <w:pStyle w:val="p3"/>
        <w:spacing w:before="0" w:beforeAutospacing="0" w:after="0" w:afterAutospacing="0"/>
        <w:rPr>
          <w:rStyle w:val="apple-converted-space"/>
          <w:rFonts w:ascii="Arial" w:hAnsi="Arial" w:cs="Arial"/>
          <w:sz w:val="24"/>
          <w:szCs w:val="24"/>
        </w:rPr>
      </w:pPr>
      <w:r w:rsidRPr="000460AD">
        <w:rPr>
          <w:rStyle w:val="apple-tab-span"/>
          <w:rFonts w:ascii="Arial" w:hAnsi="Arial" w:cs="Arial"/>
          <w:sz w:val="24"/>
          <w:szCs w:val="24"/>
        </w:rPr>
        <w:tab/>
      </w:r>
      <w:r>
        <w:rPr>
          <w:rStyle w:val="apple-tab-span"/>
          <w:rFonts w:ascii="Arial" w:hAnsi="Arial" w:cs="Arial"/>
          <w:sz w:val="24"/>
          <w:szCs w:val="24"/>
        </w:rPr>
        <w:tab/>
      </w:r>
      <w:r w:rsidRPr="000460AD">
        <w:rPr>
          <w:rStyle w:val="s2"/>
          <w:rFonts w:ascii="Arial" w:hAnsi="Arial" w:cs="Arial"/>
          <w:sz w:val="24"/>
          <w:szCs w:val="24"/>
        </w:rPr>
        <w:t>Chief - No, POST is a training and certification standard.</w:t>
      </w:r>
      <w:r w:rsidRPr="000460AD">
        <w:rPr>
          <w:rStyle w:val="apple-converted-space"/>
          <w:rFonts w:ascii="Arial" w:hAnsi="Arial" w:cs="Arial"/>
          <w:sz w:val="24"/>
          <w:szCs w:val="24"/>
        </w:rPr>
        <w:t> </w:t>
      </w:r>
    </w:p>
    <w:p w14:paraId="4A970D42" w14:textId="77777777" w:rsidR="000460AD" w:rsidRPr="000460AD" w:rsidRDefault="000460AD" w:rsidP="000460AD">
      <w:pPr>
        <w:pStyle w:val="p3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04F22DF6" w14:textId="4E6A09D3" w:rsidR="000460AD" w:rsidRDefault="000460AD" w:rsidP="000460AD">
      <w:pPr>
        <w:pStyle w:val="p3"/>
        <w:spacing w:before="0" w:beforeAutospacing="0" w:after="0" w:afterAutospacing="0"/>
        <w:ind w:left="1440"/>
        <w:rPr>
          <w:rStyle w:val="s2"/>
          <w:rFonts w:ascii="Arial" w:hAnsi="Arial" w:cs="Arial"/>
          <w:sz w:val="24"/>
          <w:szCs w:val="24"/>
        </w:rPr>
      </w:pPr>
      <w:r w:rsidRPr="000460AD">
        <w:rPr>
          <w:rStyle w:val="s2"/>
          <w:rFonts w:ascii="Arial" w:hAnsi="Arial" w:cs="Arial"/>
          <w:sz w:val="24"/>
          <w:szCs w:val="24"/>
        </w:rPr>
        <w:t>Gloria - Students are reluctant to report incidents because they don’t trust that PCSD will do anything</w:t>
      </w:r>
      <w:r w:rsidR="001E1B70">
        <w:rPr>
          <w:rStyle w:val="s2"/>
          <w:rFonts w:ascii="Arial" w:hAnsi="Arial" w:cs="Arial"/>
          <w:sz w:val="24"/>
          <w:szCs w:val="24"/>
        </w:rPr>
        <w:t>.</w:t>
      </w:r>
    </w:p>
    <w:p w14:paraId="5507BE04" w14:textId="77777777" w:rsidR="001E1B70" w:rsidRPr="000460AD" w:rsidRDefault="001E1B70" w:rsidP="000460AD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59D9FA07" w14:textId="337CEB9B" w:rsidR="000460AD" w:rsidRDefault="000460AD" w:rsidP="000460AD">
      <w:pPr>
        <w:pStyle w:val="p3"/>
        <w:spacing w:before="0" w:beforeAutospacing="0" w:after="0" w:afterAutospacing="0"/>
        <w:rPr>
          <w:rStyle w:val="s2"/>
          <w:rFonts w:ascii="Arial" w:hAnsi="Arial" w:cs="Arial"/>
          <w:sz w:val="24"/>
          <w:szCs w:val="24"/>
        </w:rPr>
      </w:pPr>
      <w:r w:rsidRPr="000460AD">
        <w:rPr>
          <w:rStyle w:val="apple-tab-span"/>
          <w:rFonts w:ascii="Arial" w:hAnsi="Arial" w:cs="Arial"/>
          <w:sz w:val="24"/>
          <w:szCs w:val="24"/>
        </w:rPr>
        <w:tab/>
      </w:r>
      <w:r>
        <w:rPr>
          <w:rStyle w:val="apple-tab-span"/>
          <w:rFonts w:ascii="Arial" w:hAnsi="Arial" w:cs="Arial"/>
          <w:sz w:val="24"/>
          <w:szCs w:val="24"/>
        </w:rPr>
        <w:tab/>
      </w:r>
      <w:r w:rsidRPr="000460AD">
        <w:rPr>
          <w:rStyle w:val="s2"/>
          <w:rFonts w:ascii="Arial" w:hAnsi="Arial" w:cs="Arial"/>
          <w:sz w:val="24"/>
          <w:szCs w:val="24"/>
        </w:rPr>
        <w:t>Chief - As a department</w:t>
      </w:r>
      <w:r w:rsidR="004A3F61">
        <w:rPr>
          <w:rStyle w:val="s2"/>
          <w:rFonts w:ascii="Arial" w:hAnsi="Arial" w:cs="Arial"/>
          <w:sz w:val="24"/>
          <w:szCs w:val="24"/>
        </w:rPr>
        <w:t>,</w:t>
      </w:r>
      <w:r w:rsidRPr="000460AD">
        <w:rPr>
          <w:rStyle w:val="s2"/>
          <w:rFonts w:ascii="Arial" w:hAnsi="Arial" w:cs="Arial"/>
          <w:sz w:val="24"/>
          <w:szCs w:val="24"/>
        </w:rPr>
        <w:t xml:space="preserve"> we </w:t>
      </w:r>
      <w:proofErr w:type="gramStart"/>
      <w:r w:rsidRPr="000460AD">
        <w:rPr>
          <w:rStyle w:val="s2"/>
          <w:rFonts w:ascii="Arial" w:hAnsi="Arial" w:cs="Arial"/>
          <w:sz w:val="24"/>
          <w:szCs w:val="24"/>
        </w:rPr>
        <w:t>have to</w:t>
      </w:r>
      <w:proofErr w:type="gramEnd"/>
      <w:r w:rsidRPr="000460AD">
        <w:rPr>
          <w:rStyle w:val="s2"/>
          <w:rFonts w:ascii="Arial" w:hAnsi="Arial" w:cs="Arial"/>
          <w:sz w:val="24"/>
          <w:szCs w:val="24"/>
        </w:rPr>
        <w:t xml:space="preserve"> do better at increasing our credibility.</w:t>
      </w:r>
    </w:p>
    <w:p w14:paraId="2ABD400A" w14:textId="77777777" w:rsidR="001E1B70" w:rsidRPr="000460AD" w:rsidRDefault="001E1B70" w:rsidP="000460AD">
      <w:pPr>
        <w:pStyle w:val="p3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1A59B935" w14:textId="735BB281" w:rsidR="000460AD" w:rsidRPr="000460AD" w:rsidRDefault="000460AD" w:rsidP="000460AD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0460AD">
        <w:rPr>
          <w:rStyle w:val="s2"/>
          <w:rFonts w:ascii="Arial" w:hAnsi="Arial" w:cs="Arial"/>
          <w:sz w:val="24"/>
          <w:szCs w:val="24"/>
        </w:rPr>
        <w:t>Lesley - Useful information - stats, calls for service, incidents - shared with students</w:t>
      </w:r>
      <w:r w:rsidR="00A74D54">
        <w:rPr>
          <w:rStyle w:val="s2"/>
          <w:rFonts w:ascii="Arial" w:hAnsi="Arial" w:cs="Arial"/>
          <w:sz w:val="24"/>
          <w:szCs w:val="24"/>
        </w:rPr>
        <w:t xml:space="preserve"> &amp;</w:t>
      </w:r>
      <w:r w:rsidRPr="000460AD">
        <w:rPr>
          <w:rStyle w:val="s2"/>
          <w:rFonts w:ascii="Arial" w:hAnsi="Arial" w:cs="Arial"/>
          <w:sz w:val="24"/>
          <w:szCs w:val="24"/>
        </w:rPr>
        <w:t xml:space="preserve"> faculty</w:t>
      </w:r>
      <w:r w:rsidR="00A74D54">
        <w:rPr>
          <w:rStyle w:val="s2"/>
          <w:rFonts w:ascii="Arial" w:hAnsi="Arial" w:cs="Arial"/>
          <w:sz w:val="24"/>
          <w:szCs w:val="24"/>
        </w:rPr>
        <w:t>. Can they</w:t>
      </w:r>
      <w:r w:rsidRPr="000460AD">
        <w:rPr>
          <w:rStyle w:val="s2"/>
          <w:rFonts w:ascii="Arial" w:hAnsi="Arial" w:cs="Arial"/>
          <w:sz w:val="24"/>
          <w:szCs w:val="24"/>
        </w:rPr>
        <w:t xml:space="preserve"> report anonymously</w:t>
      </w:r>
      <w:r w:rsidR="00A74D54">
        <w:rPr>
          <w:rStyle w:val="s2"/>
          <w:rFonts w:ascii="Arial" w:hAnsi="Arial" w:cs="Arial"/>
          <w:sz w:val="24"/>
          <w:szCs w:val="24"/>
        </w:rPr>
        <w:t>?</w:t>
      </w:r>
    </w:p>
    <w:p w14:paraId="3E79B090" w14:textId="5D776C16" w:rsidR="00CC418D" w:rsidRDefault="00CC418D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431B579F" w14:textId="5AE7F514" w:rsidR="009F57CB" w:rsidRDefault="001E7B91" w:rsidP="009F57CB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1E7B91">
        <w:rPr>
          <w:rStyle w:val="s2"/>
          <w:rFonts w:ascii="Arial" w:hAnsi="Arial" w:cs="Arial"/>
          <w:sz w:val="24"/>
          <w:szCs w:val="24"/>
        </w:rPr>
        <w:t xml:space="preserve">Shannon </w:t>
      </w:r>
      <w:r w:rsidR="00717451">
        <w:rPr>
          <w:rStyle w:val="s2"/>
          <w:rFonts w:ascii="Arial" w:hAnsi="Arial" w:cs="Arial"/>
          <w:sz w:val="24"/>
          <w:szCs w:val="24"/>
        </w:rPr>
        <w:t>–</w:t>
      </w:r>
      <w:r w:rsidRPr="001E7B91">
        <w:rPr>
          <w:rStyle w:val="s2"/>
          <w:rFonts w:ascii="Arial" w:hAnsi="Arial" w:cs="Arial"/>
          <w:sz w:val="24"/>
          <w:szCs w:val="24"/>
        </w:rPr>
        <w:t xml:space="preserve"> </w:t>
      </w:r>
      <w:r w:rsidR="00717451">
        <w:rPr>
          <w:rStyle w:val="s2"/>
          <w:rFonts w:ascii="Arial" w:hAnsi="Arial" w:cs="Arial"/>
          <w:sz w:val="24"/>
          <w:szCs w:val="24"/>
        </w:rPr>
        <w:t xml:space="preserve">suggested </w:t>
      </w:r>
      <w:r w:rsidRPr="001E7B91">
        <w:rPr>
          <w:rStyle w:val="s2"/>
          <w:rFonts w:ascii="Arial" w:hAnsi="Arial" w:cs="Arial"/>
          <w:sz w:val="24"/>
          <w:szCs w:val="24"/>
        </w:rPr>
        <w:t>developing a report for student sharing that is more abbreviated</w:t>
      </w:r>
      <w:r w:rsidR="00717451">
        <w:rPr>
          <w:rStyle w:val="s2"/>
          <w:rFonts w:ascii="Arial" w:hAnsi="Arial" w:cs="Arial"/>
          <w:sz w:val="24"/>
          <w:szCs w:val="24"/>
        </w:rPr>
        <w:t xml:space="preserve"> than the quarterly brief</w:t>
      </w:r>
      <w:r w:rsidR="00FF04D6">
        <w:rPr>
          <w:rStyle w:val="s2"/>
          <w:rFonts w:ascii="Arial" w:hAnsi="Arial" w:cs="Arial"/>
          <w:sz w:val="24"/>
          <w:szCs w:val="24"/>
        </w:rPr>
        <w:t xml:space="preserve"> and a</w:t>
      </w:r>
      <w:r w:rsidR="009F57CB">
        <w:rPr>
          <w:rFonts w:ascii="Arial" w:hAnsi="Arial" w:cs="Arial"/>
          <w:sz w:val="24"/>
          <w:szCs w:val="24"/>
        </w:rPr>
        <w:t xml:space="preserve">sked what type of training will be held this year for </w:t>
      </w:r>
      <w:r w:rsidR="00FF04D6">
        <w:rPr>
          <w:rFonts w:ascii="Arial" w:hAnsi="Arial" w:cs="Arial"/>
          <w:sz w:val="24"/>
          <w:szCs w:val="24"/>
        </w:rPr>
        <w:t>P&amp;CS</w:t>
      </w:r>
      <w:r w:rsidR="009F57CB">
        <w:rPr>
          <w:rFonts w:ascii="Arial" w:hAnsi="Arial" w:cs="Arial"/>
          <w:sz w:val="24"/>
          <w:szCs w:val="24"/>
        </w:rPr>
        <w:t>.</w:t>
      </w:r>
    </w:p>
    <w:p w14:paraId="1B079BAE" w14:textId="6D7B94D8" w:rsidR="00531950" w:rsidRPr="00531950" w:rsidRDefault="00531950" w:rsidP="00531950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531950">
        <w:rPr>
          <w:rStyle w:val="s2"/>
          <w:rFonts w:ascii="Arial" w:hAnsi="Arial" w:cs="Arial"/>
          <w:sz w:val="24"/>
          <w:szCs w:val="24"/>
        </w:rPr>
        <w:t>Chief - Mental Health Training - Basic Threat Analysis - Responding to Persons in Crisis</w:t>
      </w:r>
      <w:r>
        <w:rPr>
          <w:rStyle w:val="s2"/>
          <w:rFonts w:ascii="Arial" w:hAnsi="Arial" w:cs="Arial"/>
          <w:sz w:val="24"/>
          <w:szCs w:val="24"/>
        </w:rPr>
        <w:t>.</w:t>
      </w:r>
    </w:p>
    <w:p w14:paraId="3D238954" w14:textId="0AFD37D2" w:rsidR="001E7B91" w:rsidRDefault="001E7B91" w:rsidP="00717451">
      <w:pPr>
        <w:pStyle w:val="p3"/>
        <w:spacing w:before="0" w:beforeAutospacing="0" w:after="0" w:afterAutospacing="0"/>
        <w:ind w:left="1440"/>
        <w:rPr>
          <w:rStyle w:val="s2"/>
          <w:rFonts w:ascii="Arial" w:hAnsi="Arial" w:cs="Arial"/>
          <w:sz w:val="24"/>
          <w:szCs w:val="24"/>
        </w:rPr>
      </w:pPr>
    </w:p>
    <w:p w14:paraId="7A11C3C1" w14:textId="4047B828" w:rsidR="00523BBB" w:rsidRDefault="00523BBB" w:rsidP="00523BBB">
      <w:pPr>
        <w:pStyle w:val="p3"/>
        <w:spacing w:before="0" w:beforeAutospacing="0" w:after="0" w:afterAutospacing="0"/>
        <w:ind w:left="720" w:firstLine="720"/>
        <w:rPr>
          <w:rStyle w:val="s2"/>
          <w:rFonts w:ascii="Arial" w:hAnsi="Arial" w:cs="Arial"/>
          <w:sz w:val="24"/>
          <w:szCs w:val="24"/>
        </w:rPr>
      </w:pPr>
      <w:r w:rsidRPr="00523BBB">
        <w:rPr>
          <w:rStyle w:val="s2"/>
          <w:rFonts w:ascii="Arial" w:hAnsi="Arial" w:cs="Arial"/>
          <w:sz w:val="24"/>
          <w:szCs w:val="24"/>
        </w:rPr>
        <w:t>Marlene - Chat - Is there something that can be done sooner than later?</w:t>
      </w:r>
    </w:p>
    <w:p w14:paraId="63D5E76C" w14:textId="77777777" w:rsidR="00523BBB" w:rsidRPr="00523BBB" w:rsidRDefault="00523BBB" w:rsidP="00523BBB">
      <w:pPr>
        <w:pStyle w:val="p3"/>
        <w:spacing w:before="0" w:beforeAutospacing="0" w:after="0" w:afterAutospacing="0"/>
        <w:ind w:left="720" w:firstLine="720"/>
        <w:rPr>
          <w:rFonts w:ascii="Arial" w:hAnsi="Arial" w:cs="Arial"/>
          <w:sz w:val="24"/>
          <w:szCs w:val="24"/>
        </w:rPr>
      </w:pPr>
    </w:p>
    <w:p w14:paraId="168FC3EB" w14:textId="201C0F33" w:rsidR="00523BBB" w:rsidRDefault="00523BBB" w:rsidP="00523BBB">
      <w:pPr>
        <w:pStyle w:val="p3"/>
        <w:spacing w:before="0" w:beforeAutospacing="0" w:after="0" w:afterAutospacing="0"/>
        <w:rPr>
          <w:rStyle w:val="apple-converted-space"/>
          <w:rFonts w:ascii="Arial" w:hAnsi="Arial" w:cs="Arial"/>
          <w:sz w:val="24"/>
          <w:szCs w:val="24"/>
        </w:rPr>
      </w:pPr>
      <w:r w:rsidRPr="00523BBB">
        <w:rPr>
          <w:rStyle w:val="apple-tab-span"/>
          <w:rFonts w:ascii="Arial" w:hAnsi="Arial" w:cs="Arial"/>
          <w:sz w:val="24"/>
          <w:szCs w:val="24"/>
        </w:rPr>
        <w:tab/>
      </w:r>
      <w:r>
        <w:rPr>
          <w:rStyle w:val="apple-tab-span"/>
          <w:rFonts w:ascii="Arial" w:hAnsi="Arial" w:cs="Arial"/>
          <w:sz w:val="24"/>
          <w:szCs w:val="24"/>
        </w:rPr>
        <w:tab/>
      </w:r>
      <w:r w:rsidRPr="00523BBB">
        <w:rPr>
          <w:rStyle w:val="s2"/>
          <w:rFonts w:ascii="Arial" w:hAnsi="Arial" w:cs="Arial"/>
          <w:sz w:val="24"/>
          <w:szCs w:val="24"/>
        </w:rPr>
        <w:t>Chief- We are trying to address that now with this meeting.</w:t>
      </w:r>
      <w:r w:rsidRPr="00523BBB">
        <w:rPr>
          <w:rStyle w:val="apple-converted-space"/>
          <w:rFonts w:ascii="Arial" w:hAnsi="Arial" w:cs="Arial"/>
          <w:sz w:val="24"/>
          <w:szCs w:val="24"/>
        </w:rPr>
        <w:t> </w:t>
      </w:r>
    </w:p>
    <w:p w14:paraId="6F7FDFC1" w14:textId="77777777" w:rsidR="00523BBB" w:rsidRPr="00523BBB" w:rsidRDefault="00523BBB" w:rsidP="00523BBB">
      <w:pPr>
        <w:pStyle w:val="p3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4ABBF8C7" w14:textId="3CBB4281" w:rsidR="00AD2545" w:rsidRDefault="00523BBB" w:rsidP="00AD2545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523BBB">
        <w:rPr>
          <w:rStyle w:val="s2"/>
          <w:rFonts w:ascii="Arial" w:hAnsi="Arial" w:cs="Arial"/>
          <w:sz w:val="24"/>
          <w:szCs w:val="24"/>
        </w:rPr>
        <w:t>Koji</w:t>
      </w:r>
      <w:r w:rsidR="00AD2545">
        <w:rPr>
          <w:rFonts w:ascii="Arial" w:hAnsi="Arial" w:cs="Arial"/>
          <w:sz w:val="24"/>
          <w:szCs w:val="24"/>
        </w:rPr>
        <w:t xml:space="preserve"> – the new Student Center is a good place for PSOs to spend time interacting with students.</w:t>
      </w:r>
    </w:p>
    <w:p w14:paraId="708CE377" w14:textId="3CE4CA7D" w:rsidR="00523BBB" w:rsidRDefault="00523BBB" w:rsidP="00AD2545">
      <w:pPr>
        <w:pStyle w:val="p3"/>
        <w:spacing w:before="0" w:beforeAutospacing="0" w:after="0" w:afterAutospacing="0"/>
        <w:ind w:left="1440"/>
        <w:rPr>
          <w:rStyle w:val="s2"/>
          <w:rFonts w:ascii="Arial" w:hAnsi="Arial" w:cs="Arial"/>
          <w:sz w:val="24"/>
          <w:szCs w:val="24"/>
        </w:rPr>
      </w:pPr>
      <w:r w:rsidRPr="00523BBB">
        <w:rPr>
          <w:rStyle w:val="s2"/>
          <w:rFonts w:ascii="Arial" w:hAnsi="Arial" w:cs="Arial"/>
          <w:sz w:val="24"/>
          <w:szCs w:val="24"/>
        </w:rPr>
        <w:t xml:space="preserve">Chief </w:t>
      </w:r>
      <w:proofErr w:type="gramStart"/>
      <w:r w:rsidRPr="00523BBB">
        <w:rPr>
          <w:rStyle w:val="s2"/>
          <w:rFonts w:ascii="Arial" w:hAnsi="Arial" w:cs="Arial"/>
          <w:sz w:val="24"/>
          <w:szCs w:val="24"/>
        </w:rPr>
        <w:t xml:space="preserve">- </w:t>
      </w:r>
      <w:r w:rsidR="002B19FA">
        <w:rPr>
          <w:rStyle w:val="s2"/>
          <w:rFonts w:ascii="Arial" w:hAnsi="Arial" w:cs="Arial"/>
          <w:sz w:val="24"/>
          <w:szCs w:val="24"/>
        </w:rPr>
        <w:t xml:space="preserve"> The</w:t>
      </w:r>
      <w:proofErr w:type="gramEnd"/>
      <w:r w:rsidR="002B19FA">
        <w:rPr>
          <w:rStyle w:val="s2"/>
          <w:rFonts w:ascii="Arial" w:hAnsi="Arial" w:cs="Arial"/>
          <w:sz w:val="24"/>
          <w:szCs w:val="24"/>
        </w:rPr>
        <w:t xml:space="preserve"> </w:t>
      </w:r>
      <w:r w:rsidRPr="00523BBB">
        <w:rPr>
          <w:rStyle w:val="s2"/>
          <w:rFonts w:ascii="Arial" w:hAnsi="Arial" w:cs="Arial"/>
          <w:sz w:val="24"/>
          <w:szCs w:val="24"/>
        </w:rPr>
        <w:t xml:space="preserve">student center will be staffed </w:t>
      </w:r>
      <w:r w:rsidR="002B19FA">
        <w:rPr>
          <w:rStyle w:val="s2"/>
          <w:rFonts w:ascii="Arial" w:hAnsi="Arial" w:cs="Arial"/>
          <w:sz w:val="24"/>
          <w:szCs w:val="24"/>
        </w:rPr>
        <w:t xml:space="preserve">with P&amp;CS </w:t>
      </w:r>
      <w:r w:rsidR="00F56099">
        <w:rPr>
          <w:rStyle w:val="s2"/>
          <w:rFonts w:ascii="Arial" w:hAnsi="Arial" w:cs="Arial"/>
          <w:sz w:val="24"/>
          <w:szCs w:val="24"/>
        </w:rPr>
        <w:t xml:space="preserve">staff </w:t>
      </w:r>
      <w:r w:rsidRPr="00523BBB">
        <w:rPr>
          <w:rStyle w:val="s2"/>
          <w:rFonts w:ascii="Arial" w:hAnsi="Arial" w:cs="Arial"/>
          <w:sz w:val="24"/>
          <w:szCs w:val="24"/>
        </w:rPr>
        <w:t>during peak times</w:t>
      </w:r>
      <w:r w:rsidR="0048620E">
        <w:rPr>
          <w:rStyle w:val="s2"/>
          <w:rFonts w:ascii="Arial" w:hAnsi="Arial" w:cs="Arial"/>
          <w:sz w:val="24"/>
          <w:szCs w:val="24"/>
        </w:rPr>
        <w:t>.</w:t>
      </w:r>
    </w:p>
    <w:p w14:paraId="62BED4DA" w14:textId="77777777" w:rsidR="0048620E" w:rsidRPr="00523BBB" w:rsidRDefault="0048620E" w:rsidP="00AD2545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67FF3FB1" w14:textId="78F19D1B" w:rsidR="00523BBB" w:rsidRPr="00523BBB" w:rsidRDefault="00523BBB" w:rsidP="00523BBB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  <w:r w:rsidRPr="00523BBB">
        <w:rPr>
          <w:rStyle w:val="s2"/>
          <w:rFonts w:ascii="Arial" w:hAnsi="Arial" w:cs="Arial"/>
          <w:sz w:val="24"/>
          <w:szCs w:val="24"/>
        </w:rPr>
        <w:t>Randy and Aubrey - These type</w:t>
      </w:r>
      <w:r w:rsidR="002B09EE">
        <w:rPr>
          <w:rStyle w:val="s2"/>
          <w:rFonts w:ascii="Arial" w:hAnsi="Arial" w:cs="Arial"/>
          <w:sz w:val="24"/>
          <w:szCs w:val="24"/>
        </w:rPr>
        <w:t>s</w:t>
      </w:r>
      <w:r w:rsidRPr="00523BBB">
        <w:rPr>
          <w:rStyle w:val="s2"/>
          <w:rFonts w:ascii="Arial" w:hAnsi="Arial" w:cs="Arial"/>
          <w:sz w:val="24"/>
          <w:szCs w:val="24"/>
        </w:rPr>
        <w:t xml:space="preserve"> of interactions between officers and </w:t>
      </w:r>
      <w:r w:rsidR="002B09EE">
        <w:rPr>
          <w:rStyle w:val="s2"/>
          <w:rFonts w:ascii="Arial" w:hAnsi="Arial" w:cs="Arial"/>
          <w:sz w:val="24"/>
          <w:szCs w:val="24"/>
        </w:rPr>
        <w:t xml:space="preserve">the </w:t>
      </w:r>
      <w:r w:rsidRPr="00523BBB">
        <w:rPr>
          <w:rStyle w:val="s2"/>
          <w:rFonts w:ascii="Arial" w:hAnsi="Arial" w:cs="Arial"/>
          <w:sz w:val="24"/>
          <w:szCs w:val="24"/>
        </w:rPr>
        <w:t>community are how problems are solved.</w:t>
      </w:r>
      <w:r w:rsidRPr="00523BBB">
        <w:rPr>
          <w:rStyle w:val="apple-converted-space"/>
          <w:rFonts w:ascii="Arial" w:hAnsi="Arial" w:cs="Arial"/>
          <w:sz w:val="24"/>
          <w:szCs w:val="24"/>
        </w:rPr>
        <w:t> </w:t>
      </w:r>
    </w:p>
    <w:p w14:paraId="3664F5EA" w14:textId="77777777" w:rsidR="00717451" w:rsidRPr="001E7B91" w:rsidRDefault="00717451" w:rsidP="00717451">
      <w:pPr>
        <w:pStyle w:val="p3"/>
        <w:spacing w:before="0" w:beforeAutospacing="0" w:after="0" w:afterAutospacing="0"/>
        <w:ind w:left="1440"/>
        <w:rPr>
          <w:rFonts w:ascii="Arial" w:hAnsi="Arial" w:cs="Arial"/>
          <w:sz w:val="24"/>
          <w:szCs w:val="24"/>
        </w:rPr>
      </w:pPr>
    </w:p>
    <w:p w14:paraId="497A77C9" w14:textId="7A523428" w:rsidR="00CC418D" w:rsidRDefault="00CC418D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3EA7D014" w14:textId="2BAD5950" w:rsidR="00CC418D" w:rsidRDefault="002B09EE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="004A7079">
        <w:rPr>
          <w:rFonts w:ascii="Arial" w:hAnsi="Arial" w:cs="Arial"/>
          <w:sz w:val="24"/>
          <w:szCs w:val="24"/>
        </w:rPr>
        <w:t xml:space="preserve">ext meeting is </w:t>
      </w:r>
      <w:r>
        <w:rPr>
          <w:rFonts w:ascii="Arial" w:hAnsi="Arial" w:cs="Arial"/>
          <w:sz w:val="24"/>
          <w:szCs w:val="24"/>
        </w:rPr>
        <w:t xml:space="preserve">on </w:t>
      </w:r>
      <w:r w:rsidR="00CB5302">
        <w:rPr>
          <w:rFonts w:ascii="Arial" w:hAnsi="Arial" w:cs="Arial"/>
          <w:sz w:val="24"/>
          <w:szCs w:val="24"/>
        </w:rPr>
        <w:t>February 13, 2023.</w:t>
      </w:r>
    </w:p>
    <w:p w14:paraId="0DD71F74" w14:textId="10DE5A91" w:rsidR="00CC418D" w:rsidRDefault="00CC418D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3D4533B5" w14:textId="22DD8816" w:rsidR="00CC418D" w:rsidRDefault="00CC418D" w:rsidP="005352D1">
      <w:pPr>
        <w:pStyle w:val="ListParagraph"/>
        <w:spacing w:after="0"/>
        <w:ind w:left="1440"/>
        <w:rPr>
          <w:rFonts w:ascii="Arial" w:hAnsi="Arial" w:cs="Arial"/>
          <w:sz w:val="24"/>
          <w:szCs w:val="24"/>
        </w:rPr>
      </w:pPr>
    </w:p>
    <w:p w14:paraId="27BA8BF6" w14:textId="3A981949" w:rsidR="00CC418D" w:rsidRDefault="00CC418D" w:rsidP="00B020EA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80ED2D8" w14:textId="6BBB93B0" w:rsidR="00CC418D" w:rsidRDefault="00CC418D" w:rsidP="00B020EA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4F16616" w14:textId="77777777" w:rsidR="00CC418D" w:rsidRPr="00CF4881" w:rsidRDefault="00CC418D" w:rsidP="00CF4881">
      <w:pPr>
        <w:rPr>
          <w:rFonts w:ascii="Arial" w:hAnsi="Arial" w:cs="Arial"/>
          <w:sz w:val="24"/>
          <w:szCs w:val="24"/>
        </w:rPr>
      </w:pPr>
    </w:p>
    <w:sectPr w:rsidR="00CC418D" w:rsidRPr="00CF4881" w:rsidSect="00DC767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034888">
    <w:abstractNumId w:val="3"/>
  </w:num>
  <w:num w:numId="2" w16cid:durableId="880483284">
    <w:abstractNumId w:val="4"/>
  </w:num>
  <w:num w:numId="3" w16cid:durableId="1515798322">
    <w:abstractNumId w:val="2"/>
  </w:num>
  <w:num w:numId="4" w16cid:durableId="2097165346">
    <w:abstractNumId w:val="1"/>
  </w:num>
  <w:num w:numId="5" w16cid:durableId="1133644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YmtQDGbZg3LQAAAA=="/>
  </w:docVars>
  <w:rsids>
    <w:rsidRoot w:val="002A173D"/>
    <w:rsid w:val="000143D2"/>
    <w:rsid w:val="0001453A"/>
    <w:rsid w:val="00014767"/>
    <w:rsid w:val="00023A0E"/>
    <w:rsid w:val="000272EE"/>
    <w:rsid w:val="00030747"/>
    <w:rsid w:val="000460AD"/>
    <w:rsid w:val="00047B7B"/>
    <w:rsid w:val="000804BD"/>
    <w:rsid w:val="0008251B"/>
    <w:rsid w:val="00095112"/>
    <w:rsid w:val="000C2F3D"/>
    <w:rsid w:val="000D598E"/>
    <w:rsid w:val="000E21B1"/>
    <w:rsid w:val="000F3D8D"/>
    <w:rsid w:val="001066AC"/>
    <w:rsid w:val="00126F56"/>
    <w:rsid w:val="001615C3"/>
    <w:rsid w:val="001712D0"/>
    <w:rsid w:val="001753E3"/>
    <w:rsid w:val="00177F84"/>
    <w:rsid w:val="001841C5"/>
    <w:rsid w:val="00187572"/>
    <w:rsid w:val="001A2544"/>
    <w:rsid w:val="001A46D5"/>
    <w:rsid w:val="001A573B"/>
    <w:rsid w:val="001A6038"/>
    <w:rsid w:val="001D06B1"/>
    <w:rsid w:val="001E1B70"/>
    <w:rsid w:val="001E7B91"/>
    <w:rsid w:val="001F4BC4"/>
    <w:rsid w:val="0020554A"/>
    <w:rsid w:val="00210178"/>
    <w:rsid w:val="00211385"/>
    <w:rsid w:val="002174D6"/>
    <w:rsid w:val="00220366"/>
    <w:rsid w:val="00220E67"/>
    <w:rsid w:val="002316D4"/>
    <w:rsid w:val="00235C09"/>
    <w:rsid w:val="00263E7B"/>
    <w:rsid w:val="0029357E"/>
    <w:rsid w:val="0029750E"/>
    <w:rsid w:val="002A173D"/>
    <w:rsid w:val="002B09EE"/>
    <w:rsid w:val="002B19FA"/>
    <w:rsid w:val="002B1D7D"/>
    <w:rsid w:val="002C1EEE"/>
    <w:rsid w:val="002E2D4C"/>
    <w:rsid w:val="002E6C9C"/>
    <w:rsid w:val="0032337F"/>
    <w:rsid w:val="00325D6B"/>
    <w:rsid w:val="00336317"/>
    <w:rsid w:val="0035183E"/>
    <w:rsid w:val="00354B74"/>
    <w:rsid w:val="003823DE"/>
    <w:rsid w:val="00396670"/>
    <w:rsid w:val="003B5FB8"/>
    <w:rsid w:val="003C2C5A"/>
    <w:rsid w:val="003D77A4"/>
    <w:rsid w:val="003E3A61"/>
    <w:rsid w:val="003E4305"/>
    <w:rsid w:val="003F493B"/>
    <w:rsid w:val="00425C2A"/>
    <w:rsid w:val="00444636"/>
    <w:rsid w:val="00446BD4"/>
    <w:rsid w:val="00446CF9"/>
    <w:rsid w:val="00461B6E"/>
    <w:rsid w:val="00462B69"/>
    <w:rsid w:val="00462C4A"/>
    <w:rsid w:val="00464B37"/>
    <w:rsid w:val="00475A11"/>
    <w:rsid w:val="00476EA6"/>
    <w:rsid w:val="0048620E"/>
    <w:rsid w:val="00492645"/>
    <w:rsid w:val="00494ACD"/>
    <w:rsid w:val="004A01CB"/>
    <w:rsid w:val="004A0341"/>
    <w:rsid w:val="004A3F61"/>
    <w:rsid w:val="004A6633"/>
    <w:rsid w:val="004A6EA8"/>
    <w:rsid w:val="004A7079"/>
    <w:rsid w:val="004B16ED"/>
    <w:rsid w:val="004C7F78"/>
    <w:rsid w:val="004D5C4F"/>
    <w:rsid w:val="00523BBB"/>
    <w:rsid w:val="00531950"/>
    <w:rsid w:val="005352D1"/>
    <w:rsid w:val="005577BD"/>
    <w:rsid w:val="00564053"/>
    <w:rsid w:val="005737C0"/>
    <w:rsid w:val="005979C6"/>
    <w:rsid w:val="005E410B"/>
    <w:rsid w:val="005E57BA"/>
    <w:rsid w:val="005E68C5"/>
    <w:rsid w:val="005E6DAD"/>
    <w:rsid w:val="006149A2"/>
    <w:rsid w:val="00621256"/>
    <w:rsid w:val="00643C2F"/>
    <w:rsid w:val="006458A2"/>
    <w:rsid w:val="00654E11"/>
    <w:rsid w:val="00691B9A"/>
    <w:rsid w:val="00695D10"/>
    <w:rsid w:val="006B40CE"/>
    <w:rsid w:val="006C0BB0"/>
    <w:rsid w:val="006E27C3"/>
    <w:rsid w:val="006E4A4F"/>
    <w:rsid w:val="006F1B5D"/>
    <w:rsid w:val="006F60A0"/>
    <w:rsid w:val="007062C3"/>
    <w:rsid w:val="00717451"/>
    <w:rsid w:val="007530D8"/>
    <w:rsid w:val="00764A2D"/>
    <w:rsid w:val="007A4B78"/>
    <w:rsid w:val="007B0E44"/>
    <w:rsid w:val="007B6239"/>
    <w:rsid w:val="007C2D1F"/>
    <w:rsid w:val="007D26C4"/>
    <w:rsid w:val="00804259"/>
    <w:rsid w:val="00815BBE"/>
    <w:rsid w:val="008452E0"/>
    <w:rsid w:val="00854AD1"/>
    <w:rsid w:val="0087245F"/>
    <w:rsid w:val="008736E8"/>
    <w:rsid w:val="00876EBA"/>
    <w:rsid w:val="00881825"/>
    <w:rsid w:val="00890D99"/>
    <w:rsid w:val="008A09B9"/>
    <w:rsid w:val="008A1842"/>
    <w:rsid w:val="008A31FD"/>
    <w:rsid w:val="0090293B"/>
    <w:rsid w:val="009253D7"/>
    <w:rsid w:val="00925F42"/>
    <w:rsid w:val="009347A1"/>
    <w:rsid w:val="00934832"/>
    <w:rsid w:val="00941979"/>
    <w:rsid w:val="00960777"/>
    <w:rsid w:val="009A11EF"/>
    <w:rsid w:val="009B04EC"/>
    <w:rsid w:val="009B2AD9"/>
    <w:rsid w:val="009B4E6F"/>
    <w:rsid w:val="009B502B"/>
    <w:rsid w:val="009B61BE"/>
    <w:rsid w:val="009C1B99"/>
    <w:rsid w:val="009C7A48"/>
    <w:rsid w:val="009E1C4B"/>
    <w:rsid w:val="009F57CB"/>
    <w:rsid w:val="00A32E53"/>
    <w:rsid w:val="00A42EEF"/>
    <w:rsid w:val="00A51109"/>
    <w:rsid w:val="00A548BA"/>
    <w:rsid w:val="00A74D54"/>
    <w:rsid w:val="00A7686C"/>
    <w:rsid w:val="00A81C09"/>
    <w:rsid w:val="00A92538"/>
    <w:rsid w:val="00AD2545"/>
    <w:rsid w:val="00AE6900"/>
    <w:rsid w:val="00AE76B6"/>
    <w:rsid w:val="00B0044F"/>
    <w:rsid w:val="00B020EA"/>
    <w:rsid w:val="00B1574A"/>
    <w:rsid w:val="00B33FBB"/>
    <w:rsid w:val="00B37783"/>
    <w:rsid w:val="00B423D8"/>
    <w:rsid w:val="00B4508C"/>
    <w:rsid w:val="00B500D5"/>
    <w:rsid w:val="00B57786"/>
    <w:rsid w:val="00B8793F"/>
    <w:rsid w:val="00B87DA1"/>
    <w:rsid w:val="00B92481"/>
    <w:rsid w:val="00BC7770"/>
    <w:rsid w:val="00BD1DB0"/>
    <w:rsid w:val="00BF5A9B"/>
    <w:rsid w:val="00C16ADE"/>
    <w:rsid w:val="00C30C37"/>
    <w:rsid w:val="00C44177"/>
    <w:rsid w:val="00C45AE7"/>
    <w:rsid w:val="00C86680"/>
    <w:rsid w:val="00C93449"/>
    <w:rsid w:val="00CA7A3D"/>
    <w:rsid w:val="00CB5302"/>
    <w:rsid w:val="00CC418D"/>
    <w:rsid w:val="00CE2962"/>
    <w:rsid w:val="00CF3122"/>
    <w:rsid w:val="00CF4881"/>
    <w:rsid w:val="00D07A77"/>
    <w:rsid w:val="00D47A3C"/>
    <w:rsid w:val="00D51899"/>
    <w:rsid w:val="00D538AC"/>
    <w:rsid w:val="00D7335D"/>
    <w:rsid w:val="00D90327"/>
    <w:rsid w:val="00DB4067"/>
    <w:rsid w:val="00DC7675"/>
    <w:rsid w:val="00DD11C5"/>
    <w:rsid w:val="00DE159E"/>
    <w:rsid w:val="00DF2990"/>
    <w:rsid w:val="00DF2E46"/>
    <w:rsid w:val="00E05292"/>
    <w:rsid w:val="00E213B0"/>
    <w:rsid w:val="00E47A89"/>
    <w:rsid w:val="00E57B68"/>
    <w:rsid w:val="00E60FD0"/>
    <w:rsid w:val="00E6228C"/>
    <w:rsid w:val="00E77912"/>
    <w:rsid w:val="00E8387F"/>
    <w:rsid w:val="00EB43D4"/>
    <w:rsid w:val="00EC25ED"/>
    <w:rsid w:val="00ED1CAF"/>
    <w:rsid w:val="00EF16A3"/>
    <w:rsid w:val="00EF477F"/>
    <w:rsid w:val="00EF6DE5"/>
    <w:rsid w:val="00EF7704"/>
    <w:rsid w:val="00F07FF8"/>
    <w:rsid w:val="00F56099"/>
    <w:rsid w:val="00F83175"/>
    <w:rsid w:val="00F92227"/>
    <w:rsid w:val="00FC3C5A"/>
    <w:rsid w:val="00FC4530"/>
    <w:rsid w:val="00FF04D6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0272E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p3">
    <w:name w:val="p3"/>
    <w:basedOn w:val="Normal"/>
    <w:rsid w:val="000272E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2">
    <w:name w:val="s2"/>
    <w:basedOn w:val="DefaultParagraphFont"/>
    <w:rsid w:val="000272EE"/>
  </w:style>
  <w:style w:type="character" w:customStyle="1" w:styleId="apple-converted-space">
    <w:name w:val="apple-converted-space"/>
    <w:basedOn w:val="DefaultParagraphFont"/>
    <w:rsid w:val="001F4BC4"/>
  </w:style>
  <w:style w:type="character" w:customStyle="1" w:styleId="apple-tab-span">
    <w:name w:val="apple-tab-span"/>
    <w:basedOn w:val="DefaultParagraphFont"/>
    <w:rsid w:val="00046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34</cp:revision>
  <cp:lastPrinted>2021-12-06T23:06:00Z</cp:lastPrinted>
  <dcterms:created xsi:type="dcterms:W3CDTF">2023-01-09T21:26:00Z</dcterms:created>
  <dcterms:modified xsi:type="dcterms:W3CDTF">2023-02-15T21:34:00Z</dcterms:modified>
</cp:coreProperties>
</file>